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A0E629" w14:textId="77777777" w:rsidR="00DD012A" w:rsidRDefault="00DD012A" w:rsidP="00DD012A">
      <w:pPr>
        <w:pStyle w:val="Title"/>
        <w:jc w:val="center"/>
        <w:rPr>
          <w:b/>
          <w:bCs/>
          <w:u w:val="single"/>
        </w:rPr>
      </w:pPr>
      <w:r w:rsidRPr="00DD012A">
        <w:rPr>
          <w:b/>
          <w:bCs/>
          <w:u w:val="single"/>
        </w:rPr>
        <w:t>LAB 9 TASKS</w:t>
      </w:r>
    </w:p>
    <w:p w14:paraId="26AA9820" w14:textId="77777777" w:rsidR="00DD012A" w:rsidRPr="00DD012A" w:rsidRDefault="00DD012A" w:rsidP="00DD012A"/>
    <w:p w14:paraId="799AC64F" w14:textId="77777777" w:rsidR="00DD012A" w:rsidRPr="002853F9" w:rsidRDefault="00DD012A" w:rsidP="00DD012A">
      <w:pPr>
        <w:rPr>
          <w:sz w:val="28"/>
          <w:szCs w:val="28"/>
        </w:rPr>
      </w:pPr>
      <w:r w:rsidRPr="002853F9">
        <w:rPr>
          <w:sz w:val="28"/>
          <w:szCs w:val="28"/>
        </w:rPr>
        <w:t>Roll no: 20k-0409</w:t>
      </w:r>
      <w:r w:rsidRPr="002853F9">
        <w:rPr>
          <w:sz w:val="28"/>
          <w:szCs w:val="28"/>
        </w:rPr>
        <w:tab/>
      </w:r>
      <w:r w:rsidRPr="002853F9">
        <w:rPr>
          <w:sz w:val="28"/>
          <w:szCs w:val="28"/>
        </w:rPr>
        <w:tab/>
      </w:r>
      <w:r w:rsidRPr="002853F9">
        <w:rPr>
          <w:sz w:val="28"/>
          <w:szCs w:val="28"/>
        </w:rPr>
        <w:tab/>
      </w:r>
      <w:r w:rsidRPr="002853F9">
        <w:rPr>
          <w:sz w:val="28"/>
          <w:szCs w:val="28"/>
        </w:rPr>
        <w:tab/>
        <w:t>Name: Mukand Krishna</w:t>
      </w:r>
    </w:p>
    <w:p w14:paraId="41B6B7DD" w14:textId="77777777" w:rsidR="002853F9" w:rsidRDefault="002853F9" w:rsidP="00DD012A"/>
    <w:p w14:paraId="6E468612" w14:textId="77777777" w:rsidR="004F333C" w:rsidRDefault="002853F9" w:rsidP="002853F9">
      <w:pPr>
        <w:rPr>
          <w:b/>
          <w:bCs/>
          <w:sz w:val="32"/>
          <w:szCs w:val="32"/>
          <w:u w:val="single"/>
        </w:rPr>
      </w:pPr>
      <w:r>
        <w:tab/>
      </w:r>
      <w:r w:rsidRPr="002853F9">
        <w:rPr>
          <w:b/>
          <w:bCs/>
          <w:sz w:val="32"/>
          <w:szCs w:val="32"/>
          <w:u w:val="single"/>
        </w:rPr>
        <w:t>TASK#1</w:t>
      </w:r>
    </w:p>
    <w:p w14:paraId="19B87A2C" w14:textId="2310FC2C" w:rsidR="002853F9" w:rsidRPr="004F333C" w:rsidRDefault="004F333C" w:rsidP="002853F9">
      <w:pPr>
        <w:rPr>
          <w:b/>
          <w:bCs/>
          <w:sz w:val="32"/>
          <w:szCs w:val="32"/>
          <w:u w:val="single"/>
        </w:rPr>
      </w:pPr>
      <w:r w:rsidRPr="004F333C">
        <w:rPr>
          <w:rStyle w:val="fontstyle01"/>
          <w:sz w:val="28"/>
          <w:szCs w:val="28"/>
          <w:u w:val="single"/>
        </w:rPr>
        <w:t>Fill up the Truth Table</w:t>
      </w:r>
      <w:r>
        <w:rPr>
          <w:rStyle w:val="fontstyle01"/>
          <w:sz w:val="28"/>
          <w:szCs w:val="28"/>
          <w:u w:val="single"/>
        </w:rPr>
        <w:t xml:space="preserve"> of Output</w:t>
      </w:r>
      <w:r w:rsidRPr="004F333C">
        <w:rPr>
          <w:sz w:val="24"/>
          <w:szCs w:val="24"/>
          <w:u w:val="single"/>
        </w:rPr>
        <w:t xml:space="preserve"> </w:t>
      </w:r>
      <w:r w:rsidR="002853F9" w:rsidRPr="004F333C">
        <w:rPr>
          <w:b/>
          <w:bCs/>
          <w:sz w:val="36"/>
          <w:szCs w:val="36"/>
          <w:u w:val="single"/>
        </w:rPr>
        <w:t xml:space="preserve"> </w:t>
      </w:r>
    </w:p>
    <w:tbl>
      <w:tblPr>
        <w:tblStyle w:val="TableGrid"/>
        <w:tblpPr w:leftFromText="180" w:rightFromText="180" w:vertAnchor="text" w:horzAnchor="margin" w:tblpXSpec="center" w:tblpY="338"/>
        <w:tblW w:w="11590" w:type="dxa"/>
        <w:tblLook w:val="04A0" w:firstRow="1" w:lastRow="0" w:firstColumn="1" w:lastColumn="0" w:noHBand="0" w:noVBand="1"/>
      </w:tblPr>
      <w:tblGrid>
        <w:gridCol w:w="828"/>
        <w:gridCol w:w="827"/>
        <w:gridCol w:w="827"/>
        <w:gridCol w:w="828"/>
        <w:gridCol w:w="828"/>
        <w:gridCol w:w="828"/>
        <w:gridCol w:w="828"/>
        <w:gridCol w:w="828"/>
        <w:gridCol w:w="828"/>
        <w:gridCol w:w="828"/>
        <w:gridCol w:w="828"/>
        <w:gridCol w:w="828"/>
        <w:gridCol w:w="828"/>
        <w:gridCol w:w="828"/>
      </w:tblGrid>
      <w:tr w:rsidR="004F333C" w14:paraId="4ACF5748" w14:textId="77777777" w:rsidTr="00397606">
        <w:trPr>
          <w:trHeight w:val="592"/>
        </w:trPr>
        <w:tc>
          <w:tcPr>
            <w:tcW w:w="828" w:type="dxa"/>
          </w:tcPr>
          <w:p w14:paraId="55339824" w14:textId="77777777" w:rsidR="002853F9" w:rsidRPr="002853F9" w:rsidRDefault="002853F9" w:rsidP="002853F9">
            <w:pPr>
              <w:rPr>
                <w:b/>
                <w:bCs/>
                <w:i/>
                <w:iCs/>
                <w:sz w:val="40"/>
                <w:szCs w:val="40"/>
              </w:rPr>
            </w:pPr>
            <w:r w:rsidRPr="002853F9">
              <w:rPr>
                <w:b/>
                <w:bCs/>
                <w:i/>
                <w:iCs/>
                <w:sz w:val="40"/>
                <w:szCs w:val="40"/>
              </w:rPr>
              <w:t>E~</w:t>
            </w:r>
          </w:p>
        </w:tc>
        <w:tc>
          <w:tcPr>
            <w:tcW w:w="827" w:type="dxa"/>
          </w:tcPr>
          <w:p w14:paraId="376072B9" w14:textId="77777777" w:rsidR="002853F9" w:rsidRPr="002853F9" w:rsidRDefault="002853F9" w:rsidP="002853F9">
            <w:pPr>
              <w:rPr>
                <w:b/>
                <w:bCs/>
                <w:i/>
                <w:iCs/>
                <w:sz w:val="40"/>
                <w:szCs w:val="40"/>
              </w:rPr>
            </w:pPr>
            <w:r w:rsidRPr="002853F9">
              <w:rPr>
                <w:b/>
                <w:bCs/>
                <w:i/>
                <w:iCs/>
                <w:sz w:val="40"/>
                <w:szCs w:val="40"/>
              </w:rPr>
              <w:t>S2</w:t>
            </w:r>
          </w:p>
        </w:tc>
        <w:tc>
          <w:tcPr>
            <w:tcW w:w="827" w:type="dxa"/>
          </w:tcPr>
          <w:p w14:paraId="0A1DEE4A" w14:textId="77777777" w:rsidR="002853F9" w:rsidRPr="002853F9" w:rsidRDefault="002853F9" w:rsidP="002853F9">
            <w:pPr>
              <w:rPr>
                <w:b/>
                <w:bCs/>
                <w:i/>
                <w:iCs/>
                <w:sz w:val="40"/>
                <w:szCs w:val="40"/>
              </w:rPr>
            </w:pPr>
            <w:r w:rsidRPr="002853F9">
              <w:rPr>
                <w:b/>
                <w:bCs/>
                <w:i/>
                <w:iCs/>
                <w:sz w:val="40"/>
                <w:szCs w:val="40"/>
              </w:rPr>
              <w:t>S1</w:t>
            </w:r>
          </w:p>
        </w:tc>
        <w:tc>
          <w:tcPr>
            <w:tcW w:w="828" w:type="dxa"/>
          </w:tcPr>
          <w:p w14:paraId="394B4082" w14:textId="77777777" w:rsidR="002853F9" w:rsidRPr="002853F9" w:rsidRDefault="002853F9" w:rsidP="002853F9">
            <w:pPr>
              <w:rPr>
                <w:b/>
                <w:bCs/>
                <w:i/>
                <w:iCs/>
                <w:sz w:val="40"/>
                <w:szCs w:val="40"/>
              </w:rPr>
            </w:pPr>
            <w:r w:rsidRPr="002853F9">
              <w:rPr>
                <w:b/>
                <w:bCs/>
                <w:i/>
                <w:iCs/>
                <w:sz w:val="40"/>
                <w:szCs w:val="40"/>
              </w:rPr>
              <w:t>S0</w:t>
            </w:r>
          </w:p>
        </w:tc>
        <w:tc>
          <w:tcPr>
            <w:tcW w:w="828" w:type="dxa"/>
          </w:tcPr>
          <w:p w14:paraId="16F69AD7" w14:textId="77777777" w:rsidR="002853F9" w:rsidRPr="002853F9" w:rsidRDefault="002853F9" w:rsidP="002853F9">
            <w:pPr>
              <w:rPr>
                <w:b/>
                <w:bCs/>
                <w:i/>
                <w:iCs/>
                <w:sz w:val="40"/>
                <w:szCs w:val="40"/>
              </w:rPr>
            </w:pPr>
            <w:r w:rsidRPr="002853F9">
              <w:rPr>
                <w:b/>
                <w:bCs/>
                <w:i/>
                <w:iCs/>
                <w:sz w:val="40"/>
                <w:szCs w:val="40"/>
              </w:rPr>
              <w:t>I0</w:t>
            </w:r>
          </w:p>
        </w:tc>
        <w:tc>
          <w:tcPr>
            <w:tcW w:w="828" w:type="dxa"/>
          </w:tcPr>
          <w:p w14:paraId="0D9ED4E5" w14:textId="77777777" w:rsidR="002853F9" w:rsidRPr="002853F9" w:rsidRDefault="002853F9" w:rsidP="002853F9">
            <w:pPr>
              <w:rPr>
                <w:b/>
                <w:bCs/>
                <w:i/>
                <w:iCs/>
                <w:sz w:val="40"/>
                <w:szCs w:val="40"/>
              </w:rPr>
            </w:pPr>
            <w:r w:rsidRPr="002853F9">
              <w:rPr>
                <w:b/>
                <w:bCs/>
                <w:i/>
                <w:iCs/>
                <w:sz w:val="40"/>
                <w:szCs w:val="40"/>
              </w:rPr>
              <w:t>I1</w:t>
            </w:r>
          </w:p>
        </w:tc>
        <w:tc>
          <w:tcPr>
            <w:tcW w:w="828" w:type="dxa"/>
          </w:tcPr>
          <w:p w14:paraId="2159FDCE" w14:textId="77777777" w:rsidR="002853F9" w:rsidRPr="002853F9" w:rsidRDefault="002853F9" w:rsidP="002853F9">
            <w:pPr>
              <w:rPr>
                <w:b/>
                <w:bCs/>
                <w:i/>
                <w:iCs/>
                <w:sz w:val="40"/>
                <w:szCs w:val="40"/>
              </w:rPr>
            </w:pPr>
            <w:r w:rsidRPr="002853F9">
              <w:rPr>
                <w:b/>
                <w:bCs/>
                <w:i/>
                <w:iCs/>
                <w:sz w:val="40"/>
                <w:szCs w:val="40"/>
              </w:rPr>
              <w:t>I2</w:t>
            </w:r>
          </w:p>
        </w:tc>
        <w:tc>
          <w:tcPr>
            <w:tcW w:w="828" w:type="dxa"/>
          </w:tcPr>
          <w:p w14:paraId="146A8C8C" w14:textId="77777777" w:rsidR="002853F9" w:rsidRPr="002853F9" w:rsidRDefault="002853F9" w:rsidP="002853F9">
            <w:pPr>
              <w:rPr>
                <w:b/>
                <w:bCs/>
                <w:i/>
                <w:iCs/>
                <w:sz w:val="40"/>
                <w:szCs w:val="40"/>
              </w:rPr>
            </w:pPr>
            <w:r w:rsidRPr="002853F9">
              <w:rPr>
                <w:b/>
                <w:bCs/>
                <w:i/>
                <w:iCs/>
                <w:sz w:val="40"/>
                <w:szCs w:val="40"/>
              </w:rPr>
              <w:t>I3</w:t>
            </w:r>
          </w:p>
        </w:tc>
        <w:tc>
          <w:tcPr>
            <w:tcW w:w="828" w:type="dxa"/>
          </w:tcPr>
          <w:p w14:paraId="569E9FFD" w14:textId="77777777" w:rsidR="002853F9" w:rsidRPr="002853F9" w:rsidRDefault="002853F9" w:rsidP="002853F9">
            <w:pPr>
              <w:rPr>
                <w:b/>
                <w:bCs/>
                <w:i/>
                <w:iCs/>
                <w:sz w:val="40"/>
                <w:szCs w:val="40"/>
              </w:rPr>
            </w:pPr>
            <w:r w:rsidRPr="002853F9">
              <w:rPr>
                <w:b/>
                <w:bCs/>
                <w:i/>
                <w:iCs/>
                <w:sz w:val="40"/>
                <w:szCs w:val="40"/>
              </w:rPr>
              <w:t>I4</w:t>
            </w:r>
          </w:p>
        </w:tc>
        <w:tc>
          <w:tcPr>
            <w:tcW w:w="828" w:type="dxa"/>
          </w:tcPr>
          <w:p w14:paraId="1E6C918B" w14:textId="77777777" w:rsidR="002853F9" w:rsidRPr="002853F9" w:rsidRDefault="002853F9" w:rsidP="002853F9">
            <w:pPr>
              <w:rPr>
                <w:b/>
                <w:bCs/>
                <w:i/>
                <w:iCs/>
                <w:sz w:val="40"/>
                <w:szCs w:val="40"/>
              </w:rPr>
            </w:pPr>
            <w:r w:rsidRPr="002853F9">
              <w:rPr>
                <w:b/>
                <w:bCs/>
                <w:i/>
                <w:iCs/>
                <w:sz w:val="40"/>
                <w:szCs w:val="40"/>
              </w:rPr>
              <w:t>I5</w:t>
            </w:r>
          </w:p>
        </w:tc>
        <w:tc>
          <w:tcPr>
            <w:tcW w:w="828" w:type="dxa"/>
          </w:tcPr>
          <w:p w14:paraId="461832CD" w14:textId="77777777" w:rsidR="002853F9" w:rsidRPr="002853F9" w:rsidRDefault="002853F9" w:rsidP="002853F9">
            <w:pPr>
              <w:rPr>
                <w:b/>
                <w:bCs/>
                <w:i/>
                <w:iCs/>
                <w:sz w:val="40"/>
                <w:szCs w:val="40"/>
              </w:rPr>
            </w:pPr>
            <w:r w:rsidRPr="002853F9">
              <w:rPr>
                <w:b/>
                <w:bCs/>
                <w:i/>
                <w:iCs/>
                <w:sz w:val="40"/>
                <w:szCs w:val="40"/>
              </w:rPr>
              <w:t>I6</w:t>
            </w:r>
          </w:p>
        </w:tc>
        <w:tc>
          <w:tcPr>
            <w:tcW w:w="828" w:type="dxa"/>
          </w:tcPr>
          <w:p w14:paraId="2961A9E2" w14:textId="77777777" w:rsidR="002853F9" w:rsidRPr="002853F9" w:rsidRDefault="002853F9" w:rsidP="002853F9">
            <w:pPr>
              <w:rPr>
                <w:b/>
                <w:bCs/>
                <w:i/>
                <w:iCs/>
                <w:sz w:val="40"/>
                <w:szCs w:val="40"/>
              </w:rPr>
            </w:pPr>
            <w:r w:rsidRPr="002853F9">
              <w:rPr>
                <w:b/>
                <w:bCs/>
                <w:i/>
                <w:iCs/>
                <w:sz w:val="40"/>
                <w:szCs w:val="40"/>
              </w:rPr>
              <w:t>I7</w:t>
            </w:r>
          </w:p>
        </w:tc>
        <w:tc>
          <w:tcPr>
            <w:tcW w:w="828" w:type="dxa"/>
            <w:shd w:val="clear" w:color="auto" w:fill="000000" w:themeFill="text1"/>
          </w:tcPr>
          <w:p w14:paraId="22BEFA8D" w14:textId="77777777" w:rsidR="002853F9" w:rsidRPr="00A86750" w:rsidRDefault="002853F9" w:rsidP="002853F9">
            <w:pPr>
              <w:rPr>
                <w:b/>
                <w:bCs/>
                <w:i/>
                <w:iCs/>
                <w:color w:val="FFFFFF" w:themeColor="background1"/>
                <w:sz w:val="40"/>
                <w:szCs w:val="40"/>
              </w:rPr>
            </w:pPr>
            <w:r w:rsidRPr="00A86750">
              <w:rPr>
                <w:b/>
                <w:bCs/>
                <w:i/>
                <w:iCs/>
                <w:color w:val="FFFFFF" w:themeColor="background1"/>
                <w:sz w:val="40"/>
                <w:szCs w:val="40"/>
              </w:rPr>
              <w:t>Z</w:t>
            </w:r>
          </w:p>
        </w:tc>
        <w:tc>
          <w:tcPr>
            <w:tcW w:w="828" w:type="dxa"/>
            <w:shd w:val="clear" w:color="auto" w:fill="000000" w:themeFill="text1"/>
          </w:tcPr>
          <w:p w14:paraId="139EB696" w14:textId="77777777" w:rsidR="002853F9" w:rsidRPr="00A86750" w:rsidRDefault="002853F9" w:rsidP="002853F9">
            <w:pPr>
              <w:rPr>
                <w:b/>
                <w:bCs/>
                <w:i/>
                <w:iCs/>
                <w:color w:val="FFFFFF" w:themeColor="background1"/>
                <w:sz w:val="40"/>
                <w:szCs w:val="40"/>
              </w:rPr>
            </w:pPr>
            <w:r w:rsidRPr="00A86750">
              <w:rPr>
                <w:b/>
                <w:bCs/>
                <w:i/>
                <w:iCs/>
                <w:color w:val="FFFFFF" w:themeColor="background1"/>
                <w:sz w:val="40"/>
                <w:szCs w:val="40"/>
              </w:rPr>
              <w:t>Z~</w:t>
            </w:r>
          </w:p>
        </w:tc>
      </w:tr>
      <w:tr w:rsidR="004F333C" w14:paraId="50B2581E" w14:textId="77777777" w:rsidTr="00397606">
        <w:trPr>
          <w:trHeight w:val="592"/>
        </w:trPr>
        <w:tc>
          <w:tcPr>
            <w:tcW w:w="828" w:type="dxa"/>
          </w:tcPr>
          <w:p w14:paraId="0F54473E" w14:textId="77777777" w:rsidR="002853F9" w:rsidRPr="00A86750" w:rsidRDefault="002853F9" w:rsidP="002853F9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H</w:t>
            </w:r>
          </w:p>
        </w:tc>
        <w:tc>
          <w:tcPr>
            <w:tcW w:w="827" w:type="dxa"/>
          </w:tcPr>
          <w:p w14:paraId="2F3DC016" w14:textId="77777777" w:rsidR="002853F9" w:rsidRPr="00A86750" w:rsidRDefault="002853F9" w:rsidP="002853F9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7" w:type="dxa"/>
          </w:tcPr>
          <w:p w14:paraId="6EFEC60F" w14:textId="77777777" w:rsidR="002853F9" w:rsidRPr="00A86750" w:rsidRDefault="002853F9" w:rsidP="002853F9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3F0124E3" w14:textId="77777777" w:rsidR="002853F9" w:rsidRPr="00A86750" w:rsidRDefault="002853F9" w:rsidP="002853F9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29F0E09F" w14:textId="77777777" w:rsidR="002853F9" w:rsidRPr="00A86750" w:rsidRDefault="002853F9" w:rsidP="002853F9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18E60A88" w14:textId="77777777" w:rsidR="002853F9" w:rsidRPr="00A86750" w:rsidRDefault="002853F9" w:rsidP="002853F9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4C2EC3EB" w14:textId="77777777" w:rsidR="002853F9" w:rsidRPr="00A86750" w:rsidRDefault="002853F9" w:rsidP="002853F9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391EF745" w14:textId="77777777" w:rsidR="002853F9" w:rsidRPr="00A86750" w:rsidRDefault="002853F9" w:rsidP="002853F9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7400F74B" w14:textId="77777777" w:rsidR="002853F9" w:rsidRPr="00A86750" w:rsidRDefault="002853F9" w:rsidP="002853F9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641BE14B" w14:textId="77777777" w:rsidR="002853F9" w:rsidRPr="00A86750" w:rsidRDefault="002853F9" w:rsidP="002853F9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1C9EED90" w14:textId="77777777" w:rsidR="002853F9" w:rsidRPr="00A86750" w:rsidRDefault="002853F9" w:rsidP="002853F9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180C75B2" w14:textId="77777777" w:rsidR="002853F9" w:rsidRPr="00A86750" w:rsidRDefault="002853F9" w:rsidP="002853F9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  <w:shd w:val="clear" w:color="auto" w:fill="000000" w:themeFill="text1"/>
          </w:tcPr>
          <w:p w14:paraId="310BF2F9" w14:textId="77777777" w:rsidR="002853F9" w:rsidRPr="00A86750" w:rsidRDefault="002853F9" w:rsidP="002853F9">
            <w:pPr>
              <w:rPr>
                <w:color w:val="FFFFFF" w:themeColor="background1"/>
                <w:sz w:val="32"/>
                <w:szCs w:val="32"/>
              </w:rPr>
            </w:pPr>
            <w:r w:rsidRPr="00A86750">
              <w:rPr>
                <w:color w:val="FFFFFF" w:themeColor="background1"/>
                <w:sz w:val="32"/>
                <w:szCs w:val="32"/>
              </w:rPr>
              <w:t>L</w:t>
            </w:r>
          </w:p>
        </w:tc>
        <w:tc>
          <w:tcPr>
            <w:tcW w:w="828" w:type="dxa"/>
            <w:shd w:val="clear" w:color="auto" w:fill="000000" w:themeFill="text1"/>
          </w:tcPr>
          <w:p w14:paraId="327514F9" w14:textId="77777777" w:rsidR="002853F9" w:rsidRPr="00A86750" w:rsidRDefault="002853F9" w:rsidP="002853F9">
            <w:pPr>
              <w:rPr>
                <w:color w:val="FFFFFF" w:themeColor="background1"/>
                <w:sz w:val="32"/>
                <w:szCs w:val="32"/>
              </w:rPr>
            </w:pPr>
            <w:r w:rsidRPr="00A86750">
              <w:rPr>
                <w:color w:val="FFFFFF" w:themeColor="background1"/>
                <w:sz w:val="32"/>
                <w:szCs w:val="32"/>
              </w:rPr>
              <w:t>H</w:t>
            </w:r>
          </w:p>
        </w:tc>
      </w:tr>
      <w:tr w:rsidR="004F333C" w14:paraId="0883F8F3" w14:textId="77777777" w:rsidTr="00397606">
        <w:trPr>
          <w:trHeight w:val="620"/>
        </w:trPr>
        <w:tc>
          <w:tcPr>
            <w:tcW w:w="828" w:type="dxa"/>
          </w:tcPr>
          <w:p w14:paraId="64EB518F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7" w:type="dxa"/>
          </w:tcPr>
          <w:p w14:paraId="32A4D2E9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7" w:type="dxa"/>
          </w:tcPr>
          <w:p w14:paraId="783C0710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8" w:type="dxa"/>
          </w:tcPr>
          <w:p w14:paraId="31E7E986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8" w:type="dxa"/>
          </w:tcPr>
          <w:p w14:paraId="28F68522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8" w:type="dxa"/>
          </w:tcPr>
          <w:p w14:paraId="145E3FD2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7EC3264A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1FA0DE45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797BBA6E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1AAC0519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544C62BA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117460D3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  <w:shd w:val="clear" w:color="auto" w:fill="000000" w:themeFill="text1"/>
          </w:tcPr>
          <w:p w14:paraId="38B33DAB" w14:textId="1251F9F2" w:rsidR="00A86750" w:rsidRPr="00A86750" w:rsidRDefault="008009E7" w:rsidP="00A86750">
            <w:pPr>
              <w:rPr>
                <w:color w:val="FFFFFF" w:themeColor="background1"/>
                <w:sz w:val="32"/>
                <w:szCs w:val="32"/>
              </w:rPr>
            </w:pPr>
            <w:r>
              <w:rPr>
                <w:color w:val="FFFFFF" w:themeColor="background1"/>
                <w:sz w:val="32"/>
                <w:szCs w:val="32"/>
              </w:rPr>
              <w:t>H</w:t>
            </w:r>
          </w:p>
        </w:tc>
        <w:tc>
          <w:tcPr>
            <w:tcW w:w="828" w:type="dxa"/>
            <w:shd w:val="clear" w:color="auto" w:fill="000000" w:themeFill="text1"/>
          </w:tcPr>
          <w:p w14:paraId="4F5199BE" w14:textId="2CC99D96" w:rsidR="00A86750" w:rsidRPr="00A86750" w:rsidRDefault="00A86750" w:rsidP="00A86750">
            <w:pPr>
              <w:rPr>
                <w:color w:val="FFFFFF" w:themeColor="background1"/>
                <w:sz w:val="32"/>
                <w:szCs w:val="32"/>
              </w:rPr>
            </w:pPr>
            <w:r>
              <w:rPr>
                <w:color w:val="FFFFFF" w:themeColor="background1"/>
                <w:sz w:val="32"/>
                <w:szCs w:val="32"/>
              </w:rPr>
              <w:t>L</w:t>
            </w:r>
          </w:p>
        </w:tc>
      </w:tr>
      <w:tr w:rsidR="004F333C" w14:paraId="6332AAD9" w14:textId="77777777" w:rsidTr="00397606">
        <w:trPr>
          <w:trHeight w:val="592"/>
        </w:trPr>
        <w:tc>
          <w:tcPr>
            <w:tcW w:w="828" w:type="dxa"/>
          </w:tcPr>
          <w:p w14:paraId="49F23D78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7" w:type="dxa"/>
          </w:tcPr>
          <w:p w14:paraId="6D2D1176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7" w:type="dxa"/>
          </w:tcPr>
          <w:p w14:paraId="7503D925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8" w:type="dxa"/>
          </w:tcPr>
          <w:p w14:paraId="2FAE5542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8" w:type="dxa"/>
          </w:tcPr>
          <w:p w14:paraId="4E097F58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H</w:t>
            </w:r>
          </w:p>
        </w:tc>
        <w:tc>
          <w:tcPr>
            <w:tcW w:w="828" w:type="dxa"/>
          </w:tcPr>
          <w:p w14:paraId="5D673FEA" w14:textId="3D25873F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5D0BD1E4" w14:textId="63C253DA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29800886" w14:textId="3117B57A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2FD3B75A" w14:textId="7599D6A5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682DB3C9" w14:textId="29CC632A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3C5719C9" w14:textId="2105196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7484FFD8" w14:textId="5BAC4169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  <w:shd w:val="clear" w:color="auto" w:fill="000000" w:themeFill="text1"/>
          </w:tcPr>
          <w:p w14:paraId="2D57FAC7" w14:textId="6DEE7767" w:rsidR="00A86750" w:rsidRPr="00A86750" w:rsidRDefault="008009E7" w:rsidP="00A86750">
            <w:pPr>
              <w:rPr>
                <w:color w:val="FFFFFF" w:themeColor="background1"/>
                <w:sz w:val="32"/>
                <w:szCs w:val="32"/>
              </w:rPr>
            </w:pPr>
            <w:r>
              <w:rPr>
                <w:color w:val="FFFFFF" w:themeColor="background1"/>
                <w:sz w:val="32"/>
                <w:szCs w:val="32"/>
              </w:rPr>
              <w:t>L</w:t>
            </w:r>
          </w:p>
        </w:tc>
        <w:tc>
          <w:tcPr>
            <w:tcW w:w="828" w:type="dxa"/>
            <w:shd w:val="clear" w:color="auto" w:fill="000000" w:themeFill="text1"/>
          </w:tcPr>
          <w:p w14:paraId="233C8122" w14:textId="4DAF6054" w:rsidR="00A86750" w:rsidRPr="00A86750" w:rsidRDefault="00A86750" w:rsidP="00A86750">
            <w:pPr>
              <w:rPr>
                <w:color w:val="FFFFFF" w:themeColor="background1"/>
                <w:sz w:val="32"/>
                <w:szCs w:val="32"/>
              </w:rPr>
            </w:pPr>
            <w:r>
              <w:rPr>
                <w:color w:val="FFFFFF" w:themeColor="background1"/>
                <w:sz w:val="32"/>
                <w:szCs w:val="32"/>
              </w:rPr>
              <w:t>H</w:t>
            </w:r>
          </w:p>
        </w:tc>
      </w:tr>
      <w:tr w:rsidR="004F333C" w14:paraId="5B9022AC" w14:textId="77777777" w:rsidTr="00397606">
        <w:trPr>
          <w:trHeight w:val="592"/>
        </w:trPr>
        <w:tc>
          <w:tcPr>
            <w:tcW w:w="828" w:type="dxa"/>
          </w:tcPr>
          <w:p w14:paraId="29D13B33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7" w:type="dxa"/>
          </w:tcPr>
          <w:p w14:paraId="5AD8CA60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7" w:type="dxa"/>
          </w:tcPr>
          <w:p w14:paraId="49D89D37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8" w:type="dxa"/>
          </w:tcPr>
          <w:p w14:paraId="161426BE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H</w:t>
            </w:r>
          </w:p>
        </w:tc>
        <w:tc>
          <w:tcPr>
            <w:tcW w:w="828" w:type="dxa"/>
          </w:tcPr>
          <w:p w14:paraId="1E1EFFBF" w14:textId="714E5AD9" w:rsidR="00A86750" w:rsidRPr="00A86750" w:rsidRDefault="00A86750" w:rsidP="00A86750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2646091F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8" w:type="dxa"/>
          </w:tcPr>
          <w:p w14:paraId="67D8AFB8" w14:textId="42391120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7EDA0E4A" w14:textId="2252E14D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0E633508" w14:textId="609A174B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0EF62909" w14:textId="127C8DA9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1490E96E" w14:textId="4F535812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1657EC6B" w14:textId="4B6695E9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  <w:shd w:val="clear" w:color="auto" w:fill="000000" w:themeFill="text1"/>
          </w:tcPr>
          <w:p w14:paraId="461574FA" w14:textId="4EF2E2EC" w:rsidR="00A86750" w:rsidRPr="00A86750" w:rsidRDefault="008009E7" w:rsidP="00A86750">
            <w:pPr>
              <w:rPr>
                <w:color w:val="FFFFFF" w:themeColor="background1"/>
                <w:sz w:val="32"/>
                <w:szCs w:val="32"/>
              </w:rPr>
            </w:pPr>
            <w:r>
              <w:rPr>
                <w:color w:val="FFFFFF" w:themeColor="background1"/>
                <w:sz w:val="32"/>
                <w:szCs w:val="32"/>
              </w:rPr>
              <w:t>H</w:t>
            </w:r>
          </w:p>
        </w:tc>
        <w:tc>
          <w:tcPr>
            <w:tcW w:w="828" w:type="dxa"/>
            <w:shd w:val="clear" w:color="auto" w:fill="000000" w:themeFill="text1"/>
          </w:tcPr>
          <w:p w14:paraId="403565D3" w14:textId="1E708A24" w:rsidR="00A86750" w:rsidRPr="00A86750" w:rsidRDefault="008009E7" w:rsidP="00A86750">
            <w:pPr>
              <w:rPr>
                <w:color w:val="FFFFFF" w:themeColor="background1"/>
                <w:sz w:val="32"/>
                <w:szCs w:val="32"/>
              </w:rPr>
            </w:pPr>
            <w:r>
              <w:rPr>
                <w:color w:val="FFFFFF" w:themeColor="background1"/>
                <w:sz w:val="32"/>
                <w:szCs w:val="32"/>
              </w:rPr>
              <w:t>L</w:t>
            </w:r>
          </w:p>
        </w:tc>
      </w:tr>
      <w:tr w:rsidR="004F333C" w14:paraId="6825C894" w14:textId="77777777" w:rsidTr="00397606">
        <w:trPr>
          <w:trHeight w:val="592"/>
        </w:trPr>
        <w:tc>
          <w:tcPr>
            <w:tcW w:w="828" w:type="dxa"/>
          </w:tcPr>
          <w:p w14:paraId="438F0437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7" w:type="dxa"/>
          </w:tcPr>
          <w:p w14:paraId="60A182C0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7" w:type="dxa"/>
          </w:tcPr>
          <w:p w14:paraId="2F21F89C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8" w:type="dxa"/>
          </w:tcPr>
          <w:p w14:paraId="454B51FD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H</w:t>
            </w:r>
          </w:p>
        </w:tc>
        <w:tc>
          <w:tcPr>
            <w:tcW w:w="828" w:type="dxa"/>
          </w:tcPr>
          <w:p w14:paraId="75951E2A" w14:textId="322F3BE0" w:rsidR="00A86750" w:rsidRPr="00A86750" w:rsidRDefault="00A86750" w:rsidP="00A86750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74B3277E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H</w:t>
            </w:r>
          </w:p>
        </w:tc>
        <w:tc>
          <w:tcPr>
            <w:tcW w:w="828" w:type="dxa"/>
          </w:tcPr>
          <w:p w14:paraId="17FEFEE4" w14:textId="3CE2E6EA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2C853CE2" w14:textId="67C169DC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0E7D6B98" w14:textId="02070860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7C955040" w14:textId="62D8EA1E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0734A3A2" w14:textId="369A774A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09764569" w14:textId="5EDF1C0F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  <w:shd w:val="clear" w:color="auto" w:fill="000000" w:themeFill="text1"/>
          </w:tcPr>
          <w:p w14:paraId="19519288" w14:textId="56F85C49" w:rsidR="00A86750" w:rsidRPr="00A86750" w:rsidRDefault="008009E7" w:rsidP="00A86750">
            <w:pPr>
              <w:rPr>
                <w:color w:val="FFFFFF" w:themeColor="background1"/>
                <w:sz w:val="32"/>
                <w:szCs w:val="32"/>
              </w:rPr>
            </w:pPr>
            <w:r>
              <w:rPr>
                <w:color w:val="FFFFFF" w:themeColor="background1"/>
                <w:sz w:val="32"/>
                <w:szCs w:val="32"/>
              </w:rPr>
              <w:t>L</w:t>
            </w:r>
          </w:p>
        </w:tc>
        <w:tc>
          <w:tcPr>
            <w:tcW w:w="828" w:type="dxa"/>
            <w:shd w:val="clear" w:color="auto" w:fill="000000" w:themeFill="text1"/>
          </w:tcPr>
          <w:p w14:paraId="696F2686" w14:textId="5E705560" w:rsidR="00A86750" w:rsidRPr="00A86750" w:rsidRDefault="008009E7" w:rsidP="00A86750">
            <w:pPr>
              <w:rPr>
                <w:color w:val="FFFFFF" w:themeColor="background1"/>
                <w:sz w:val="32"/>
                <w:szCs w:val="32"/>
              </w:rPr>
            </w:pPr>
            <w:r>
              <w:rPr>
                <w:color w:val="FFFFFF" w:themeColor="background1"/>
                <w:sz w:val="32"/>
                <w:szCs w:val="32"/>
              </w:rPr>
              <w:t>H</w:t>
            </w:r>
          </w:p>
        </w:tc>
      </w:tr>
      <w:tr w:rsidR="004F333C" w14:paraId="42AE1E71" w14:textId="77777777" w:rsidTr="00397606">
        <w:trPr>
          <w:trHeight w:val="592"/>
        </w:trPr>
        <w:tc>
          <w:tcPr>
            <w:tcW w:w="828" w:type="dxa"/>
          </w:tcPr>
          <w:p w14:paraId="0C8CD72C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7" w:type="dxa"/>
          </w:tcPr>
          <w:p w14:paraId="12275AB3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7" w:type="dxa"/>
          </w:tcPr>
          <w:p w14:paraId="0ACF42D9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H</w:t>
            </w:r>
          </w:p>
        </w:tc>
        <w:tc>
          <w:tcPr>
            <w:tcW w:w="828" w:type="dxa"/>
          </w:tcPr>
          <w:p w14:paraId="4C442CB0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8" w:type="dxa"/>
          </w:tcPr>
          <w:p w14:paraId="6E733C11" w14:textId="52CC8052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55D45A1A" w14:textId="0A63AF2C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4E917016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8" w:type="dxa"/>
          </w:tcPr>
          <w:p w14:paraId="3C85D143" w14:textId="2B54ABD4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74B9C5F0" w14:textId="6A50BD0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15EB76C9" w14:textId="3670ADA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0538B465" w14:textId="1BC2C00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6B6D4315" w14:textId="194D96A6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  <w:shd w:val="clear" w:color="auto" w:fill="000000" w:themeFill="text1"/>
          </w:tcPr>
          <w:p w14:paraId="59B365E7" w14:textId="10F95395" w:rsidR="00A86750" w:rsidRPr="00A86750" w:rsidRDefault="008009E7" w:rsidP="00A86750">
            <w:pPr>
              <w:rPr>
                <w:color w:val="FFFFFF" w:themeColor="background1"/>
                <w:sz w:val="32"/>
                <w:szCs w:val="32"/>
              </w:rPr>
            </w:pPr>
            <w:r>
              <w:rPr>
                <w:color w:val="FFFFFF" w:themeColor="background1"/>
                <w:sz w:val="32"/>
                <w:szCs w:val="32"/>
              </w:rPr>
              <w:t>H</w:t>
            </w:r>
          </w:p>
        </w:tc>
        <w:tc>
          <w:tcPr>
            <w:tcW w:w="828" w:type="dxa"/>
            <w:shd w:val="clear" w:color="auto" w:fill="000000" w:themeFill="text1"/>
          </w:tcPr>
          <w:p w14:paraId="525930B3" w14:textId="16883CF6" w:rsidR="00A86750" w:rsidRPr="00A86750" w:rsidRDefault="008009E7" w:rsidP="00A86750">
            <w:pPr>
              <w:rPr>
                <w:color w:val="FFFFFF" w:themeColor="background1"/>
                <w:sz w:val="32"/>
                <w:szCs w:val="32"/>
              </w:rPr>
            </w:pPr>
            <w:r>
              <w:rPr>
                <w:color w:val="FFFFFF" w:themeColor="background1"/>
                <w:sz w:val="32"/>
                <w:szCs w:val="32"/>
              </w:rPr>
              <w:t>L</w:t>
            </w:r>
          </w:p>
        </w:tc>
      </w:tr>
      <w:tr w:rsidR="004F333C" w14:paraId="1F7DA7BD" w14:textId="77777777" w:rsidTr="00397606">
        <w:trPr>
          <w:trHeight w:val="620"/>
        </w:trPr>
        <w:tc>
          <w:tcPr>
            <w:tcW w:w="828" w:type="dxa"/>
          </w:tcPr>
          <w:p w14:paraId="2CD29F9B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7" w:type="dxa"/>
          </w:tcPr>
          <w:p w14:paraId="2741CCE2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7" w:type="dxa"/>
          </w:tcPr>
          <w:p w14:paraId="225DD032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H</w:t>
            </w:r>
          </w:p>
        </w:tc>
        <w:tc>
          <w:tcPr>
            <w:tcW w:w="828" w:type="dxa"/>
          </w:tcPr>
          <w:p w14:paraId="0408DCB1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8" w:type="dxa"/>
          </w:tcPr>
          <w:p w14:paraId="63073390" w14:textId="4DB6ECA6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2651FD2C" w14:textId="7DA16AC0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326A3D01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H</w:t>
            </w:r>
          </w:p>
        </w:tc>
        <w:tc>
          <w:tcPr>
            <w:tcW w:w="828" w:type="dxa"/>
          </w:tcPr>
          <w:p w14:paraId="30B315CC" w14:textId="65281360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6158030E" w14:textId="4D7C4761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087A2906" w14:textId="33CB3798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51848519" w14:textId="16209684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63F2F994" w14:textId="7B3B06B0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  <w:shd w:val="clear" w:color="auto" w:fill="000000" w:themeFill="text1"/>
          </w:tcPr>
          <w:p w14:paraId="7B5D9960" w14:textId="01995A7B" w:rsidR="00A86750" w:rsidRPr="00A86750" w:rsidRDefault="008009E7" w:rsidP="00A86750">
            <w:pPr>
              <w:rPr>
                <w:color w:val="FFFFFF" w:themeColor="background1"/>
                <w:sz w:val="32"/>
                <w:szCs w:val="32"/>
              </w:rPr>
            </w:pPr>
            <w:r>
              <w:rPr>
                <w:color w:val="FFFFFF" w:themeColor="background1"/>
                <w:sz w:val="32"/>
                <w:szCs w:val="32"/>
              </w:rPr>
              <w:t>L</w:t>
            </w:r>
          </w:p>
        </w:tc>
        <w:tc>
          <w:tcPr>
            <w:tcW w:w="828" w:type="dxa"/>
            <w:shd w:val="clear" w:color="auto" w:fill="000000" w:themeFill="text1"/>
          </w:tcPr>
          <w:p w14:paraId="50D1E652" w14:textId="0397713A" w:rsidR="00A86750" w:rsidRPr="00A86750" w:rsidRDefault="008009E7" w:rsidP="00A86750">
            <w:pPr>
              <w:rPr>
                <w:color w:val="FFFFFF" w:themeColor="background1"/>
                <w:sz w:val="32"/>
                <w:szCs w:val="32"/>
              </w:rPr>
            </w:pPr>
            <w:r>
              <w:rPr>
                <w:color w:val="FFFFFF" w:themeColor="background1"/>
                <w:sz w:val="32"/>
                <w:szCs w:val="32"/>
              </w:rPr>
              <w:t>H</w:t>
            </w:r>
          </w:p>
        </w:tc>
      </w:tr>
      <w:tr w:rsidR="004F333C" w14:paraId="2572B6D4" w14:textId="77777777" w:rsidTr="00397606">
        <w:trPr>
          <w:trHeight w:val="592"/>
        </w:trPr>
        <w:tc>
          <w:tcPr>
            <w:tcW w:w="828" w:type="dxa"/>
          </w:tcPr>
          <w:p w14:paraId="3298D03B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7" w:type="dxa"/>
          </w:tcPr>
          <w:p w14:paraId="2B7947B8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7" w:type="dxa"/>
          </w:tcPr>
          <w:p w14:paraId="66C120FA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H</w:t>
            </w:r>
          </w:p>
        </w:tc>
        <w:tc>
          <w:tcPr>
            <w:tcW w:w="828" w:type="dxa"/>
          </w:tcPr>
          <w:p w14:paraId="1A1B0D6F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H</w:t>
            </w:r>
          </w:p>
        </w:tc>
        <w:tc>
          <w:tcPr>
            <w:tcW w:w="828" w:type="dxa"/>
          </w:tcPr>
          <w:p w14:paraId="1ADF2368" w14:textId="496F754C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7D5E1C94" w14:textId="53F3C6FD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1E7B44C4" w14:textId="4A25C4B5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7A09D55D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8" w:type="dxa"/>
          </w:tcPr>
          <w:p w14:paraId="664B3988" w14:textId="4AE63A7C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6EEB1435" w14:textId="7D5E76B1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4B73347B" w14:textId="2BFC67BA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1DB13D02" w14:textId="0D241521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  <w:shd w:val="clear" w:color="auto" w:fill="000000" w:themeFill="text1"/>
          </w:tcPr>
          <w:p w14:paraId="337E45E7" w14:textId="7330CDB7" w:rsidR="00A86750" w:rsidRPr="00A86750" w:rsidRDefault="008009E7" w:rsidP="00A86750">
            <w:pPr>
              <w:rPr>
                <w:color w:val="FFFFFF" w:themeColor="background1"/>
                <w:sz w:val="32"/>
                <w:szCs w:val="32"/>
              </w:rPr>
            </w:pPr>
            <w:r>
              <w:rPr>
                <w:color w:val="FFFFFF" w:themeColor="background1"/>
                <w:sz w:val="32"/>
                <w:szCs w:val="32"/>
              </w:rPr>
              <w:t>H</w:t>
            </w:r>
          </w:p>
        </w:tc>
        <w:tc>
          <w:tcPr>
            <w:tcW w:w="828" w:type="dxa"/>
            <w:shd w:val="clear" w:color="auto" w:fill="000000" w:themeFill="text1"/>
          </w:tcPr>
          <w:p w14:paraId="0E4C7009" w14:textId="63DF78F6" w:rsidR="00A86750" w:rsidRPr="00A86750" w:rsidRDefault="008009E7" w:rsidP="00A86750">
            <w:pPr>
              <w:rPr>
                <w:color w:val="FFFFFF" w:themeColor="background1"/>
                <w:sz w:val="32"/>
                <w:szCs w:val="32"/>
              </w:rPr>
            </w:pPr>
            <w:r>
              <w:rPr>
                <w:color w:val="FFFFFF" w:themeColor="background1"/>
                <w:sz w:val="32"/>
                <w:szCs w:val="32"/>
              </w:rPr>
              <w:t>L</w:t>
            </w:r>
          </w:p>
        </w:tc>
      </w:tr>
      <w:tr w:rsidR="004F333C" w14:paraId="30F8AA68" w14:textId="77777777" w:rsidTr="00397606">
        <w:trPr>
          <w:trHeight w:val="592"/>
        </w:trPr>
        <w:tc>
          <w:tcPr>
            <w:tcW w:w="828" w:type="dxa"/>
          </w:tcPr>
          <w:p w14:paraId="3CDCA747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7" w:type="dxa"/>
          </w:tcPr>
          <w:p w14:paraId="780A1479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7" w:type="dxa"/>
          </w:tcPr>
          <w:p w14:paraId="35C06350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H</w:t>
            </w:r>
          </w:p>
        </w:tc>
        <w:tc>
          <w:tcPr>
            <w:tcW w:w="828" w:type="dxa"/>
          </w:tcPr>
          <w:p w14:paraId="30AEC98F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H</w:t>
            </w:r>
          </w:p>
        </w:tc>
        <w:tc>
          <w:tcPr>
            <w:tcW w:w="828" w:type="dxa"/>
          </w:tcPr>
          <w:p w14:paraId="3C773017" w14:textId="4E5AA315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437CC496" w14:textId="062F4B2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248E8D5A" w14:textId="5F62C792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0BD18DE4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H</w:t>
            </w:r>
          </w:p>
        </w:tc>
        <w:tc>
          <w:tcPr>
            <w:tcW w:w="828" w:type="dxa"/>
          </w:tcPr>
          <w:p w14:paraId="013D0F4A" w14:textId="7AA067E2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1E804AD9" w14:textId="76BE391E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3AC42CD1" w14:textId="7AA22304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12F825EF" w14:textId="392638AE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  <w:shd w:val="clear" w:color="auto" w:fill="000000" w:themeFill="text1"/>
          </w:tcPr>
          <w:p w14:paraId="54D3EF14" w14:textId="3250D130" w:rsidR="00A86750" w:rsidRPr="00A86750" w:rsidRDefault="008009E7" w:rsidP="00A86750">
            <w:pPr>
              <w:rPr>
                <w:color w:val="FFFFFF" w:themeColor="background1"/>
                <w:sz w:val="32"/>
                <w:szCs w:val="32"/>
              </w:rPr>
            </w:pPr>
            <w:r>
              <w:rPr>
                <w:color w:val="FFFFFF" w:themeColor="background1"/>
                <w:sz w:val="32"/>
                <w:szCs w:val="32"/>
              </w:rPr>
              <w:t>L</w:t>
            </w:r>
          </w:p>
        </w:tc>
        <w:tc>
          <w:tcPr>
            <w:tcW w:w="828" w:type="dxa"/>
            <w:shd w:val="clear" w:color="auto" w:fill="000000" w:themeFill="text1"/>
          </w:tcPr>
          <w:p w14:paraId="6187C760" w14:textId="0F306CBB" w:rsidR="00A86750" w:rsidRPr="00A86750" w:rsidRDefault="008009E7" w:rsidP="00A86750">
            <w:pPr>
              <w:rPr>
                <w:color w:val="FFFFFF" w:themeColor="background1"/>
                <w:sz w:val="32"/>
                <w:szCs w:val="32"/>
              </w:rPr>
            </w:pPr>
            <w:r>
              <w:rPr>
                <w:color w:val="FFFFFF" w:themeColor="background1"/>
                <w:sz w:val="32"/>
                <w:szCs w:val="32"/>
              </w:rPr>
              <w:t>H</w:t>
            </w:r>
          </w:p>
        </w:tc>
      </w:tr>
      <w:tr w:rsidR="004F333C" w14:paraId="750BA72B" w14:textId="77777777" w:rsidTr="00397606">
        <w:trPr>
          <w:trHeight w:val="592"/>
        </w:trPr>
        <w:tc>
          <w:tcPr>
            <w:tcW w:w="828" w:type="dxa"/>
          </w:tcPr>
          <w:p w14:paraId="4EAE2D46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7" w:type="dxa"/>
          </w:tcPr>
          <w:p w14:paraId="0B0BB9F0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H</w:t>
            </w:r>
          </w:p>
        </w:tc>
        <w:tc>
          <w:tcPr>
            <w:tcW w:w="827" w:type="dxa"/>
          </w:tcPr>
          <w:p w14:paraId="5BE8E80E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8" w:type="dxa"/>
          </w:tcPr>
          <w:p w14:paraId="111B3FF3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8" w:type="dxa"/>
          </w:tcPr>
          <w:p w14:paraId="5D70FF1A" w14:textId="416AE4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52F780A1" w14:textId="3CCB85EB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7C0E87D0" w14:textId="66DD564B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547D22E8" w14:textId="544477DA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5FB1114B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8" w:type="dxa"/>
          </w:tcPr>
          <w:p w14:paraId="26F1637B" w14:textId="6A0D35D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15823B7B" w14:textId="17D77A22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40309056" w14:textId="40753BF3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  <w:shd w:val="clear" w:color="auto" w:fill="000000" w:themeFill="text1"/>
          </w:tcPr>
          <w:p w14:paraId="221E04FE" w14:textId="24AD9DE1" w:rsidR="00A86750" w:rsidRPr="00A86750" w:rsidRDefault="006071C0" w:rsidP="00A86750">
            <w:pPr>
              <w:rPr>
                <w:color w:val="FFFFFF" w:themeColor="background1"/>
                <w:sz w:val="32"/>
                <w:szCs w:val="32"/>
              </w:rPr>
            </w:pPr>
            <w:r>
              <w:rPr>
                <w:color w:val="FFFFFF" w:themeColor="background1"/>
                <w:sz w:val="32"/>
                <w:szCs w:val="32"/>
              </w:rPr>
              <w:t>H</w:t>
            </w:r>
          </w:p>
        </w:tc>
        <w:tc>
          <w:tcPr>
            <w:tcW w:w="828" w:type="dxa"/>
            <w:shd w:val="clear" w:color="auto" w:fill="000000" w:themeFill="text1"/>
          </w:tcPr>
          <w:p w14:paraId="74B23E44" w14:textId="4FC802F9" w:rsidR="00A86750" w:rsidRPr="00A86750" w:rsidRDefault="008009E7" w:rsidP="00A86750">
            <w:pPr>
              <w:rPr>
                <w:color w:val="FFFFFF" w:themeColor="background1"/>
                <w:sz w:val="32"/>
                <w:szCs w:val="32"/>
              </w:rPr>
            </w:pPr>
            <w:r>
              <w:rPr>
                <w:color w:val="FFFFFF" w:themeColor="background1"/>
                <w:sz w:val="32"/>
                <w:szCs w:val="32"/>
              </w:rPr>
              <w:t>L</w:t>
            </w:r>
          </w:p>
        </w:tc>
      </w:tr>
      <w:tr w:rsidR="00397606" w14:paraId="49E2C699" w14:textId="77777777" w:rsidTr="00397606">
        <w:trPr>
          <w:trHeight w:val="592"/>
        </w:trPr>
        <w:tc>
          <w:tcPr>
            <w:tcW w:w="828" w:type="dxa"/>
          </w:tcPr>
          <w:p w14:paraId="5B190F2F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7" w:type="dxa"/>
          </w:tcPr>
          <w:p w14:paraId="6B6873EF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H</w:t>
            </w:r>
          </w:p>
        </w:tc>
        <w:tc>
          <w:tcPr>
            <w:tcW w:w="827" w:type="dxa"/>
          </w:tcPr>
          <w:p w14:paraId="21348D50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8" w:type="dxa"/>
          </w:tcPr>
          <w:p w14:paraId="781E08B5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8" w:type="dxa"/>
          </w:tcPr>
          <w:p w14:paraId="3340EF02" w14:textId="336826F6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5D1DDEE4" w14:textId="3DAB8A90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5DFCAF63" w14:textId="78EF9AAD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41E14BA5" w14:textId="1B0DD7A2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7B1FDB3E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H</w:t>
            </w:r>
          </w:p>
        </w:tc>
        <w:tc>
          <w:tcPr>
            <w:tcW w:w="828" w:type="dxa"/>
          </w:tcPr>
          <w:p w14:paraId="102AE5B8" w14:textId="44A69C6C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58BB71A0" w14:textId="46CBAA22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2A02E04B" w14:textId="0E4ABE76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  <w:shd w:val="clear" w:color="auto" w:fill="000000" w:themeFill="text1"/>
          </w:tcPr>
          <w:p w14:paraId="4B635691" w14:textId="338E8440" w:rsidR="00A86750" w:rsidRPr="00A86750" w:rsidRDefault="006071C0" w:rsidP="00A86750">
            <w:pPr>
              <w:rPr>
                <w:color w:val="FFFFFF" w:themeColor="background1"/>
                <w:sz w:val="32"/>
                <w:szCs w:val="32"/>
              </w:rPr>
            </w:pPr>
            <w:r>
              <w:rPr>
                <w:color w:val="FFFFFF" w:themeColor="background1"/>
                <w:sz w:val="32"/>
                <w:szCs w:val="32"/>
              </w:rPr>
              <w:t>L</w:t>
            </w:r>
          </w:p>
        </w:tc>
        <w:tc>
          <w:tcPr>
            <w:tcW w:w="828" w:type="dxa"/>
            <w:shd w:val="clear" w:color="auto" w:fill="000000" w:themeFill="text1"/>
          </w:tcPr>
          <w:p w14:paraId="3CFCD0CB" w14:textId="4726D769" w:rsidR="00A86750" w:rsidRPr="00A86750" w:rsidRDefault="008009E7" w:rsidP="00A86750">
            <w:pPr>
              <w:rPr>
                <w:color w:val="FFFFFF" w:themeColor="background1"/>
                <w:sz w:val="32"/>
                <w:szCs w:val="32"/>
              </w:rPr>
            </w:pPr>
            <w:r>
              <w:rPr>
                <w:color w:val="FFFFFF" w:themeColor="background1"/>
                <w:sz w:val="32"/>
                <w:szCs w:val="32"/>
              </w:rPr>
              <w:t>H</w:t>
            </w:r>
          </w:p>
        </w:tc>
      </w:tr>
      <w:tr w:rsidR="00397606" w14:paraId="10447863" w14:textId="77777777" w:rsidTr="00397606">
        <w:trPr>
          <w:trHeight w:val="592"/>
        </w:trPr>
        <w:tc>
          <w:tcPr>
            <w:tcW w:w="828" w:type="dxa"/>
          </w:tcPr>
          <w:p w14:paraId="1BE9C708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7" w:type="dxa"/>
          </w:tcPr>
          <w:p w14:paraId="72854383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H</w:t>
            </w:r>
          </w:p>
        </w:tc>
        <w:tc>
          <w:tcPr>
            <w:tcW w:w="827" w:type="dxa"/>
          </w:tcPr>
          <w:p w14:paraId="7D7BEEF9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8" w:type="dxa"/>
          </w:tcPr>
          <w:p w14:paraId="168BC65D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H</w:t>
            </w:r>
          </w:p>
        </w:tc>
        <w:tc>
          <w:tcPr>
            <w:tcW w:w="828" w:type="dxa"/>
          </w:tcPr>
          <w:p w14:paraId="0B4593AA" w14:textId="5DD7F415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073E84E1" w14:textId="40BBB1A1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047C4DFC" w14:textId="7B9A4BD2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2FC87066" w14:textId="695BAB6D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378CC735" w14:textId="7CCC636A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2EC3010A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8" w:type="dxa"/>
          </w:tcPr>
          <w:p w14:paraId="0A0BACBC" w14:textId="1DE0908D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7CEE6270" w14:textId="4B164631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  <w:shd w:val="clear" w:color="auto" w:fill="000000" w:themeFill="text1"/>
          </w:tcPr>
          <w:p w14:paraId="60436117" w14:textId="7D7457F9" w:rsidR="00A86750" w:rsidRPr="00A86750" w:rsidRDefault="006071C0" w:rsidP="00A86750">
            <w:pPr>
              <w:rPr>
                <w:color w:val="FFFFFF" w:themeColor="background1"/>
                <w:sz w:val="32"/>
                <w:szCs w:val="32"/>
              </w:rPr>
            </w:pPr>
            <w:r>
              <w:rPr>
                <w:color w:val="FFFFFF" w:themeColor="background1"/>
                <w:sz w:val="32"/>
                <w:szCs w:val="32"/>
              </w:rPr>
              <w:t>H</w:t>
            </w:r>
          </w:p>
        </w:tc>
        <w:tc>
          <w:tcPr>
            <w:tcW w:w="828" w:type="dxa"/>
            <w:shd w:val="clear" w:color="auto" w:fill="000000" w:themeFill="text1"/>
          </w:tcPr>
          <w:p w14:paraId="13F099AF" w14:textId="38229F87" w:rsidR="00A86750" w:rsidRPr="00A86750" w:rsidRDefault="008009E7" w:rsidP="00A86750">
            <w:pPr>
              <w:rPr>
                <w:color w:val="FFFFFF" w:themeColor="background1"/>
                <w:sz w:val="32"/>
                <w:szCs w:val="32"/>
              </w:rPr>
            </w:pPr>
            <w:r>
              <w:rPr>
                <w:color w:val="FFFFFF" w:themeColor="background1"/>
                <w:sz w:val="32"/>
                <w:szCs w:val="32"/>
              </w:rPr>
              <w:t>L</w:t>
            </w:r>
          </w:p>
        </w:tc>
      </w:tr>
      <w:tr w:rsidR="00A86750" w14:paraId="1EF436E4" w14:textId="77777777" w:rsidTr="00397606">
        <w:trPr>
          <w:trHeight w:val="592"/>
        </w:trPr>
        <w:tc>
          <w:tcPr>
            <w:tcW w:w="828" w:type="dxa"/>
          </w:tcPr>
          <w:p w14:paraId="2DCB2F14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7" w:type="dxa"/>
          </w:tcPr>
          <w:p w14:paraId="66D9E62F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H</w:t>
            </w:r>
          </w:p>
        </w:tc>
        <w:tc>
          <w:tcPr>
            <w:tcW w:w="827" w:type="dxa"/>
          </w:tcPr>
          <w:p w14:paraId="506083B2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8" w:type="dxa"/>
          </w:tcPr>
          <w:p w14:paraId="21A92FB6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H</w:t>
            </w:r>
          </w:p>
        </w:tc>
        <w:tc>
          <w:tcPr>
            <w:tcW w:w="828" w:type="dxa"/>
          </w:tcPr>
          <w:p w14:paraId="7298301B" w14:textId="66B260A4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537A7797" w14:textId="64325EF3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1C4AB865" w14:textId="7B71754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7990BAAD" w14:textId="4AAD1F4D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405683B2" w14:textId="6E96A636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52071F73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H</w:t>
            </w:r>
          </w:p>
        </w:tc>
        <w:tc>
          <w:tcPr>
            <w:tcW w:w="828" w:type="dxa"/>
          </w:tcPr>
          <w:p w14:paraId="764E6C2B" w14:textId="730835E6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3998B551" w14:textId="1D08A068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  <w:shd w:val="clear" w:color="auto" w:fill="000000" w:themeFill="text1"/>
          </w:tcPr>
          <w:p w14:paraId="3270BC78" w14:textId="735FEBA8" w:rsidR="00A86750" w:rsidRPr="00A86750" w:rsidRDefault="006071C0" w:rsidP="00A86750">
            <w:pPr>
              <w:rPr>
                <w:color w:val="FFFFFF" w:themeColor="background1"/>
                <w:sz w:val="32"/>
                <w:szCs w:val="32"/>
              </w:rPr>
            </w:pPr>
            <w:r>
              <w:rPr>
                <w:color w:val="FFFFFF" w:themeColor="background1"/>
                <w:sz w:val="32"/>
                <w:szCs w:val="32"/>
              </w:rPr>
              <w:t>L</w:t>
            </w:r>
          </w:p>
        </w:tc>
        <w:tc>
          <w:tcPr>
            <w:tcW w:w="828" w:type="dxa"/>
            <w:shd w:val="clear" w:color="auto" w:fill="000000" w:themeFill="text1"/>
          </w:tcPr>
          <w:p w14:paraId="29FB0B7B" w14:textId="234EC35B" w:rsidR="00A86750" w:rsidRPr="00A86750" w:rsidRDefault="008009E7" w:rsidP="00A86750">
            <w:pPr>
              <w:rPr>
                <w:color w:val="FFFFFF" w:themeColor="background1"/>
                <w:sz w:val="32"/>
                <w:szCs w:val="32"/>
              </w:rPr>
            </w:pPr>
            <w:r>
              <w:rPr>
                <w:color w:val="FFFFFF" w:themeColor="background1"/>
                <w:sz w:val="32"/>
                <w:szCs w:val="32"/>
              </w:rPr>
              <w:t>H</w:t>
            </w:r>
          </w:p>
        </w:tc>
      </w:tr>
      <w:tr w:rsidR="00A86750" w14:paraId="136B090C" w14:textId="77777777" w:rsidTr="00397606">
        <w:trPr>
          <w:trHeight w:val="592"/>
        </w:trPr>
        <w:tc>
          <w:tcPr>
            <w:tcW w:w="828" w:type="dxa"/>
          </w:tcPr>
          <w:p w14:paraId="19EA8E11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7" w:type="dxa"/>
          </w:tcPr>
          <w:p w14:paraId="5658CF5B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H</w:t>
            </w:r>
          </w:p>
        </w:tc>
        <w:tc>
          <w:tcPr>
            <w:tcW w:w="827" w:type="dxa"/>
          </w:tcPr>
          <w:p w14:paraId="2817C434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H</w:t>
            </w:r>
          </w:p>
        </w:tc>
        <w:tc>
          <w:tcPr>
            <w:tcW w:w="828" w:type="dxa"/>
          </w:tcPr>
          <w:p w14:paraId="32CED92E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8" w:type="dxa"/>
          </w:tcPr>
          <w:p w14:paraId="446E8ED4" w14:textId="56216C76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606A420A" w14:textId="5B4AD3FE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67747078" w14:textId="60B38B0B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790B8894" w14:textId="62EA01AE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4A837F90" w14:textId="464F6480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31C1A36F" w14:textId="6ECF58BD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6CA7B748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8" w:type="dxa"/>
          </w:tcPr>
          <w:p w14:paraId="792F3CD0" w14:textId="6EFE8654" w:rsidR="00A86750" w:rsidRPr="00A86750" w:rsidRDefault="00A86750" w:rsidP="00A86750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  <w:shd w:val="clear" w:color="auto" w:fill="000000" w:themeFill="text1"/>
          </w:tcPr>
          <w:p w14:paraId="243CFAEA" w14:textId="41E08424" w:rsidR="00A86750" w:rsidRPr="00A86750" w:rsidRDefault="006071C0" w:rsidP="00A86750">
            <w:pPr>
              <w:rPr>
                <w:color w:val="FFFFFF" w:themeColor="background1"/>
                <w:sz w:val="32"/>
                <w:szCs w:val="32"/>
              </w:rPr>
            </w:pPr>
            <w:r>
              <w:rPr>
                <w:color w:val="FFFFFF" w:themeColor="background1"/>
                <w:sz w:val="32"/>
                <w:szCs w:val="32"/>
              </w:rPr>
              <w:t>H</w:t>
            </w:r>
          </w:p>
        </w:tc>
        <w:tc>
          <w:tcPr>
            <w:tcW w:w="828" w:type="dxa"/>
            <w:shd w:val="clear" w:color="auto" w:fill="000000" w:themeFill="text1"/>
          </w:tcPr>
          <w:p w14:paraId="5272A684" w14:textId="1FA92E36" w:rsidR="00A86750" w:rsidRPr="00A86750" w:rsidRDefault="008009E7" w:rsidP="00A86750">
            <w:pPr>
              <w:rPr>
                <w:color w:val="FFFFFF" w:themeColor="background1"/>
                <w:sz w:val="32"/>
                <w:szCs w:val="32"/>
              </w:rPr>
            </w:pPr>
            <w:r>
              <w:rPr>
                <w:color w:val="FFFFFF" w:themeColor="background1"/>
                <w:sz w:val="32"/>
                <w:szCs w:val="32"/>
              </w:rPr>
              <w:t>L</w:t>
            </w:r>
          </w:p>
        </w:tc>
      </w:tr>
      <w:tr w:rsidR="00A86750" w14:paraId="31B239DE" w14:textId="77777777" w:rsidTr="00397606">
        <w:trPr>
          <w:trHeight w:val="592"/>
        </w:trPr>
        <w:tc>
          <w:tcPr>
            <w:tcW w:w="828" w:type="dxa"/>
          </w:tcPr>
          <w:p w14:paraId="0C46C4D7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7" w:type="dxa"/>
          </w:tcPr>
          <w:p w14:paraId="11FA176B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H</w:t>
            </w:r>
          </w:p>
        </w:tc>
        <w:tc>
          <w:tcPr>
            <w:tcW w:w="827" w:type="dxa"/>
          </w:tcPr>
          <w:p w14:paraId="426116E6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H</w:t>
            </w:r>
          </w:p>
        </w:tc>
        <w:tc>
          <w:tcPr>
            <w:tcW w:w="828" w:type="dxa"/>
          </w:tcPr>
          <w:p w14:paraId="21B843C8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8" w:type="dxa"/>
          </w:tcPr>
          <w:p w14:paraId="350D1B69" w14:textId="08B26A73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52E1571F" w14:textId="3FAA6412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29D82125" w14:textId="06CDCA0B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637C5CF5" w14:textId="1FCCC571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35071F03" w14:textId="0DBF316F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6D3D812A" w14:textId="7AD81755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6B91289C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H</w:t>
            </w:r>
          </w:p>
        </w:tc>
        <w:tc>
          <w:tcPr>
            <w:tcW w:w="828" w:type="dxa"/>
          </w:tcPr>
          <w:p w14:paraId="3ACFC85B" w14:textId="35742879" w:rsidR="00A86750" w:rsidRPr="00A86750" w:rsidRDefault="00A86750" w:rsidP="00A86750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  <w:shd w:val="clear" w:color="auto" w:fill="000000" w:themeFill="text1"/>
          </w:tcPr>
          <w:p w14:paraId="50462340" w14:textId="5D3A3982" w:rsidR="00A86750" w:rsidRPr="00A86750" w:rsidRDefault="006071C0" w:rsidP="00A86750">
            <w:pPr>
              <w:rPr>
                <w:color w:val="FFFFFF" w:themeColor="background1"/>
                <w:sz w:val="32"/>
                <w:szCs w:val="32"/>
              </w:rPr>
            </w:pPr>
            <w:r>
              <w:rPr>
                <w:color w:val="FFFFFF" w:themeColor="background1"/>
                <w:sz w:val="32"/>
                <w:szCs w:val="32"/>
              </w:rPr>
              <w:t>L</w:t>
            </w:r>
          </w:p>
        </w:tc>
        <w:tc>
          <w:tcPr>
            <w:tcW w:w="828" w:type="dxa"/>
            <w:shd w:val="clear" w:color="auto" w:fill="000000" w:themeFill="text1"/>
          </w:tcPr>
          <w:p w14:paraId="2DC32013" w14:textId="31A7F91A" w:rsidR="00A86750" w:rsidRPr="00A86750" w:rsidRDefault="008009E7" w:rsidP="00A86750">
            <w:pPr>
              <w:rPr>
                <w:color w:val="FFFFFF" w:themeColor="background1"/>
                <w:sz w:val="32"/>
                <w:szCs w:val="32"/>
              </w:rPr>
            </w:pPr>
            <w:r>
              <w:rPr>
                <w:color w:val="FFFFFF" w:themeColor="background1"/>
                <w:sz w:val="32"/>
                <w:szCs w:val="32"/>
              </w:rPr>
              <w:t>H</w:t>
            </w:r>
          </w:p>
        </w:tc>
      </w:tr>
      <w:tr w:rsidR="00397606" w14:paraId="23B47843" w14:textId="77777777" w:rsidTr="00397606">
        <w:trPr>
          <w:trHeight w:val="592"/>
        </w:trPr>
        <w:tc>
          <w:tcPr>
            <w:tcW w:w="828" w:type="dxa"/>
          </w:tcPr>
          <w:p w14:paraId="1D62BFA2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7" w:type="dxa"/>
          </w:tcPr>
          <w:p w14:paraId="705E765A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H</w:t>
            </w:r>
          </w:p>
        </w:tc>
        <w:tc>
          <w:tcPr>
            <w:tcW w:w="827" w:type="dxa"/>
          </w:tcPr>
          <w:p w14:paraId="72EF45FD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H</w:t>
            </w:r>
          </w:p>
        </w:tc>
        <w:tc>
          <w:tcPr>
            <w:tcW w:w="828" w:type="dxa"/>
          </w:tcPr>
          <w:p w14:paraId="605CFF4F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H</w:t>
            </w:r>
          </w:p>
        </w:tc>
        <w:tc>
          <w:tcPr>
            <w:tcW w:w="828" w:type="dxa"/>
          </w:tcPr>
          <w:p w14:paraId="6ABB520A" w14:textId="43870C4F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2F472964" w14:textId="2EEFFE01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580BC069" w14:textId="47F034E5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55E1693D" w14:textId="652A086F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438F34FB" w14:textId="189282F6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67F069A2" w14:textId="47B6DBC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0D114DA3" w14:textId="4D1A34EA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6BDC1B43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8" w:type="dxa"/>
            <w:shd w:val="clear" w:color="auto" w:fill="000000" w:themeFill="text1"/>
          </w:tcPr>
          <w:p w14:paraId="760ECA41" w14:textId="3E046409" w:rsidR="00A86750" w:rsidRPr="00A86750" w:rsidRDefault="006071C0" w:rsidP="00A86750">
            <w:pPr>
              <w:rPr>
                <w:color w:val="FFFFFF" w:themeColor="background1"/>
                <w:sz w:val="32"/>
                <w:szCs w:val="32"/>
              </w:rPr>
            </w:pPr>
            <w:r>
              <w:rPr>
                <w:color w:val="FFFFFF" w:themeColor="background1"/>
                <w:sz w:val="32"/>
                <w:szCs w:val="32"/>
              </w:rPr>
              <w:t>H</w:t>
            </w:r>
          </w:p>
        </w:tc>
        <w:tc>
          <w:tcPr>
            <w:tcW w:w="828" w:type="dxa"/>
            <w:shd w:val="clear" w:color="auto" w:fill="000000" w:themeFill="text1"/>
          </w:tcPr>
          <w:p w14:paraId="307215A0" w14:textId="140C2CDF" w:rsidR="00A86750" w:rsidRPr="00A86750" w:rsidRDefault="008009E7" w:rsidP="00A86750">
            <w:pPr>
              <w:rPr>
                <w:color w:val="FFFFFF" w:themeColor="background1"/>
                <w:sz w:val="32"/>
                <w:szCs w:val="32"/>
              </w:rPr>
            </w:pPr>
            <w:r>
              <w:rPr>
                <w:color w:val="FFFFFF" w:themeColor="background1"/>
                <w:sz w:val="32"/>
                <w:szCs w:val="32"/>
              </w:rPr>
              <w:t>L</w:t>
            </w:r>
          </w:p>
        </w:tc>
      </w:tr>
      <w:tr w:rsidR="004F333C" w14:paraId="654C1A9B" w14:textId="77777777" w:rsidTr="00397606">
        <w:trPr>
          <w:trHeight w:val="592"/>
        </w:trPr>
        <w:tc>
          <w:tcPr>
            <w:tcW w:w="828" w:type="dxa"/>
          </w:tcPr>
          <w:p w14:paraId="5D7673B6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L</w:t>
            </w:r>
          </w:p>
        </w:tc>
        <w:tc>
          <w:tcPr>
            <w:tcW w:w="827" w:type="dxa"/>
          </w:tcPr>
          <w:p w14:paraId="2441F100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H</w:t>
            </w:r>
          </w:p>
        </w:tc>
        <w:tc>
          <w:tcPr>
            <w:tcW w:w="827" w:type="dxa"/>
          </w:tcPr>
          <w:p w14:paraId="10C74559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H</w:t>
            </w:r>
          </w:p>
        </w:tc>
        <w:tc>
          <w:tcPr>
            <w:tcW w:w="828" w:type="dxa"/>
          </w:tcPr>
          <w:p w14:paraId="47BC3196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H</w:t>
            </w:r>
          </w:p>
        </w:tc>
        <w:tc>
          <w:tcPr>
            <w:tcW w:w="828" w:type="dxa"/>
          </w:tcPr>
          <w:p w14:paraId="19C7218F" w14:textId="5DBDC675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075F2B2B" w14:textId="54736B04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6907B748" w14:textId="6ADD6399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680F3ADE" w14:textId="4A42DB0B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2B523E33" w14:textId="01DA1595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0D29056B" w14:textId="267AADC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79C19A02" w14:textId="4B696B0F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X</w:t>
            </w:r>
          </w:p>
        </w:tc>
        <w:tc>
          <w:tcPr>
            <w:tcW w:w="828" w:type="dxa"/>
          </w:tcPr>
          <w:p w14:paraId="133E2B27" w14:textId="77777777" w:rsidR="00A86750" w:rsidRPr="00A86750" w:rsidRDefault="00A86750" w:rsidP="00A86750">
            <w:pPr>
              <w:rPr>
                <w:sz w:val="32"/>
                <w:szCs w:val="32"/>
              </w:rPr>
            </w:pPr>
            <w:r w:rsidRPr="00A86750">
              <w:rPr>
                <w:sz w:val="32"/>
                <w:szCs w:val="32"/>
              </w:rPr>
              <w:t>H</w:t>
            </w:r>
          </w:p>
        </w:tc>
        <w:tc>
          <w:tcPr>
            <w:tcW w:w="828" w:type="dxa"/>
            <w:shd w:val="clear" w:color="auto" w:fill="000000" w:themeFill="text1"/>
          </w:tcPr>
          <w:p w14:paraId="530A2459" w14:textId="497E7606" w:rsidR="00A86750" w:rsidRPr="00A86750" w:rsidRDefault="006071C0" w:rsidP="00A86750">
            <w:pPr>
              <w:rPr>
                <w:color w:val="FFFFFF" w:themeColor="background1"/>
                <w:sz w:val="32"/>
                <w:szCs w:val="32"/>
              </w:rPr>
            </w:pPr>
            <w:r>
              <w:rPr>
                <w:color w:val="FFFFFF" w:themeColor="background1"/>
                <w:sz w:val="32"/>
                <w:szCs w:val="32"/>
              </w:rPr>
              <w:t>L</w:t>
            </w:r>
          </w:p>
        </w:tc>
        <w:tc>
          <w:tcPr>
            <w:tcW w:w="828" w:type="dxa"/>
            <w:shd w:val="clear" w:color="auto" w:fill="000000" w:themeFill="text1"/>
          </w:tcPr>
          <w:p w14:paraId="4721587A" w14:textId="322212FF" w:rsidR="00A86750" w:rsidRPr="00A86750" w:rsidRDefault="008009E7" w:rsidP="00A86750">
            <w:pPr>
              <w:rPr>
                <w:color w:val="FFFFFF" w:themeColor="background1"/>
                <w:sz w:val="32"/>
                <w:szCs w:val="32"/>
              </w:rPr>
            </w:pPr>
            <w:r>
              <w:rPr>
                <w:color w:val="FFFFFF" w:themeColor="background1"/>
                <w:sz w:val="32"/>
                <w:szCs w:val="32"/>
              </w:rPr>
              <w:t>H</w:t>
            </w:r>
          </w:p>
        </w:tc>
      </w:tr>
    </w:tbl>
    <w:p w14:paraId="33A5A7CB" w14:textId="77777777" w:rsidR="002853F9" w:rsidRPr="002853F9" w:rsidRDefault="002853F9" w:rsidP="002853F9"/>
    <w:p w14:paraId="7522D768" w14:textId="47A440DB" w:rsidR="002853F9" w:rsidRDefault="002853F9" w:rsidP="00DD012A"/>
    <w:p w14:paraId="0358EC3A" w14:textId="7F2B0A66" w:rsidR="00223300" w:rsidRDefault="00D11084" w:rsidP="00DD012A">
      <w:pPr>
        <w:rPr>
          <w:b/>
          <w:bCs/>
          <w:sz w:val="36"/>
          <w:szCs w:val="36"/>
        </w:rPr>
      </w:pPr>
      <w:r w:rsidRPr="00D11084">
        <w:rPr>
          <w:b/>
          <w:bCs/>
          <w:sz w:val="36"/>
          <w:szCs w:val="36"/>
        </w:rPr>
        <w:lastRenderedPageBreak/>
        <w:t>Task#2</w:t>
      </w:r>
    </w:p>
    <w:p w14:paraId="4ECD6E84" w14:textId="7B743778" w:rsidR="00D11084" w:rsidRPr="00524F04" w:rsidRDefault="00D11084" w:rsidP="00524F04">
      <w:pPr>
        <w:ind w:left="-810"/>
        <w:rPr>
          <w:rFonts w:asciiTheme="majorBidi" w:hAnsiTheme="majorBidi" w:cstheme="majorBidi"/>
          <w:sz w:val="32"/>
          <w:szCs w:val="32"/>
        </w:rPr>
      </w:pPr>
      <w:r w:rsidRPr="00524F04">
        <w:rPr>
          <w:rFonts w:asciiTheme="majorBidi" w:hAnsiTheme="majorBidi" w:cstheme="majorBidi"/>
          <w:sz w:val="32"/>
          <w:szCs w:val="32"/>
        </w:rPr>
        <w:t>I) Design NAND gate using 2:1 MUX</w:t>
      </w:r>
      <w:r w:rsidR="00B37101" w:rsidRPr="00524F04">
        <w:rPr>
          <w:rFonts w:asciiTheme="majorBidi" w:hAnsiTheme="majorBidi" w:cstheme="majorBidi"/>
          <w:sz w:val="32"/>
          <w:szCs w:val="32"/>
        </w:rPr>
        <w:t xml:space="preserve">                 </w:t>
      </w:r>
      <w:r w:rsidR="00B37101" w:rsidRPr="00524F04">
        <w:rPr>
          <w:rFonts w:asciiTheme="majorBidi" w:hAnsiTheme="majorBidi" w:cstheme="majorBidi"/>
          <w:sz w:val="32"/>
          <w:szCs w:val="32"/>
        </w:rPr>
        <w:t>II) Design NOR gate using 2:1 MUX</w:t>
      </w:r>
    </w:p>
    <w:p w14:paraId="75D5F617" w14:textId="749B39F8" w:rsidR="00D11084" w:rsidRDefault="00524F04" w:rsidP="00DD012A">
      <w:pPr>
        <w:rPr>
          <w:sz w:val="36"/>
          <w:szCs w:val="36"/>
        </w:rPr>
      </w:pPr>
      <w:r w:rsidRPr="00B37101">
        <w:drawing>
          <wp:anchor distT="0" distB="0" distL="114300" distR="114300" simplePos="0" relativeHeight="251659264" behindDoc="0" locked="0" layoutInCell="1" allowOverlap="1" wp14:anchorId="6026AFC0" wp14:editId="5474A31C">
            <wp:simplePos x="0" y="0"/>
            <wp:positionH relativeFrom="column">
              <wp:posOffset>3771900</wp:posOffset>
            </wp:positionH>
            <wp:positionV relativeFrom="paragraph">
              <wp:posOffset>120015</wp:posOffset>
            </wp:positionV>
            <wp:extent cx="2476500" cy="3407300"/>
            <wp:effectExtent l="0" t="0" r="0" b="317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79" t="10440" r="10990" b="11531"/>
                    <a:stretch/>
                  </pic:blipFill>
                  <pic:spPr bwMode="auto">
                    <a:xfrm>
                      <a:off x="0" y="0"/>
                      <a:ext cx="2476500" cy="3407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37101">
        <w:rPr>
          <w:sz w:val="18"/>
          <w:szCs w:val="18"/>
        </w:rPr>
        <w:drawing>
          <wp:anchor distT="0" distB="0" distL="114300" distR="114300" simplePos="0" relativeHeight="251658240" behindDoc="0" locked="0" layoutInCell="1" allowOverlap="1" wp14:anchorId="1ED5B17E" wp14:editId="3249B191">
            <wp:simplePos x="0" y="0"/>
            <wp:positionH relativeFrom="column">
              <wp:posOffset>-285750</wp:posOffset>
            </wp:positionH>
            <wp:positionV relativeFrom="paragraph">
              <wp:posOffset>120015</wp:posOffset>
            </wp:positionV>
            <wp:extent cx="2628900" cy="369909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09" t="4258" r="9887" b="10299"/>
                    <a:stretch/>
                  </pic:blipFill>
                  <pic:spPr bwMode="auto">
                    <a:xfrm>
                      <a:off x="0" y="0"/>
                      <a:ext cx="2628900" cy="36990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1084">
        <w:rPr>
          <w:noProof/>
        </w:rPr>
        <mc:AlternateContent>
          <mc:Choice Requires="wps">
            <w:drawing>
              <wp:inline distT="0" distB="0" distL="0" distR="0" wp14:anchorId="4C30E8ED" wp14:editId="0F6A7E86">
                <wp:extent cx="304800" cy="304800"/>
                <wp:effectExtent l="0" t="0" r="0" b="0"/>
                <wp:docPr id="1" name="Rectangl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8887D79" id="Rectangle 1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" filled="f" stroked="f">
                <o:lock v:ext="edit" aspectratio="t"/>
                <w10:anchorlock/>
              </v:rect>
            </w:pict>
          </mc:Fallback>
        </mc:AlternateContent>
      </w:r>
    </w:p>
    <w:p w14:paraId="04554B84" w14:textId="3C53BA01" w:rsidR="00D11084" w:rsidRDefault="00D11084" w:rsidP="00DD012A">
      <w:pPr>
        <w:rPr>
          <w:sz w:val="36"/>
          <w:szCs w:val="36"/>
        </w:rPr>
      </w:pPr>
    </w:p>
    <w:p w14:paraId="4DB8BD46" w14:textId="01667D0E" w:rsidR="00D11084" w:rsidRDefault="00D11084" w:rsidP="00DD012A">
      <w:pPr>
        <w:rPr>
          <w:sz w:val="36"/>
          <w:szCs w:val="36"/>
        </w:rPr>
      </w:pPr>
    </w:p>
    <w:p w14:paraId="54117FC2" w14:textId="00EA00F0" w:rsidR="00D11084" w:rsidRDefault="00D11084" w:rsidP="00DD012A">
      <w:pPr>
        <w:rPr>
          <w:sz w:val="36"/>
          <w:szCs w:val="36"/>
        </w:rPr>
      </w:pPr>
    </w:p>
    <w:p w14:paraId="607C60DB" w14:textId="53E13422" w:rsidR="00D11084" w:rsidRDefault="00D11084" w:rsidP="00DD012A">
      <w:pPr>
        <w:rPr>
          <w:sz w:val="36"/>
          <w:szCs w:val="36"/>
        </w:rPr>
      </w:pPr>
    </w:p>
    <w:p w14:paraId="76745B89" w14:textId="73DD5419" w:rsidR="00D11084" w:rsidRDefault="00D11084" w:rsidP="00DD012A">
      <w:pPr>
        <w:rPr>
          <w:sz w:val="36"/>
          <w:szCs w:val="36"/>
        </w:rPr>
      </w:pPr>
    </w:p>
    <w:p w14:paraId="3B0941D4" w14:textId="6D2F3FAC" w:rsidR="00D11084" w:rsidRDefault="00D11084" w:rsidP="00DD012A">
      <w:pPr>
        <w:rPr>
          <w:sz w:val="36"/>
          <w:szCs w:val="36"/>
        </w:rPr>
      </w:pPr>
    </w:p>
    <w:p w14:paraId="48AAABA2" w14:textId="25FC9545" w:rsidR="00D11084" w:rsidRDefault="00D11084" w:rsidP="00DD012A">
      <w:pPr>
        <w:rPr>
          <w:sz w:val="36"/>
          <w:szCs w:val="36"/>
        </w:rPr>
      </w:pPr>
    </w:p>
    <w:p w14:paraId="20945917" w14:textId="480BDD91" w:rsidR="00D11084" w:rsidRDefault="00D11084" w:rsidP="00DD012A">
      <w:pPr>
        <w:rPr>
          <w:sz w:val="36"/>
          <w:szCs w:val="36"/>
        </w:rPr>
      </w:pPr>
    </w:p>
    <w:p w14:paraId="5B90D72E" w14:textId="39FC3155" w:rsidR="00D11084" w:rsidRDefault="00D11084" w:rsidP="00DD012A">
      <w:pPr>
        <w:rPr>
          <w:sz w:val="36"/>
          <w:szCs w:val="36"/>
        </w:rPr>
      </w:pPr>
    </w:p>
    <w:p w14:paraId="0BB8313A" w14:textId="422AE157" w:rsidR="00D11084" w:rsidRDefault="00D11084" w:rsidP="00DD012A">
      <w:pPr>
        <w:rPr>
          <w:sz w:val="36"/>
          <w:szCs w:val="36"/>
        </w:rPr>
      </w:pPr>
    </w:p>
    <w:p w14:paraId="5E4850FF" w14:textId="2008A2C1" w:rsidR="00D11084" w:rsidRDefault="00524F04" w:rsidP="00DD012A">
      <w:pPr>
        <w:rPr>
          <w:rFonts w:asciiTheme="majorBidi" w:hAnsiTheme="majorBidi" w:cstheme="majorBidi"/>
          <w:sz w:val="32"/>
          <w:szCs w:val="32"/>
        </w:rPr>
      </w:pPr>
      <w:r w:rsidRPr="00524F04">
        <w:rPr>
          <w:rFonts w:asciiTheme="majorBidi" w:hAnsiTheme="majorBidi" w:cstheme="majorBidi"/>
          <w:sz w:val="32"/>
          <w:szCs w:val="32"/>
        </w:rPr>
        <w:t>I</w:t>
      </w:r>
      <w:r>
        <w:rPr>
          <w:rFonts w:asciiTheme="majorBidi" w:hAnsiTheme="majorBidi" w:cstheme="majorBidi"/>
          <w:sz w:val="32"/>
          <w:szCs w:val="32"/>
        </w:rPr>
        <w:t>I</w:t>
      </w:r>
      <w:r w:rsidRPr="00524F04">
        <w:rPr>
          <w:rFonts w:asciiTheme="majorBidi" w:hAnsiTheme="majorBidi" w:cstheme="majorBidi"/>
          <w:sz w:val="32"/>
          <w:szCs w:val="32"/>
        </w:rPr>
        <w:t xml:space="preserve">I) Design </w:t>
      </w:r>
      <w:r>
        <w:rPr>
          <w:rFonts w:asciiTheme="majorBidi" w:hAnsiTheme="majorBidi" w:cstheme="majorBidi"/>
          <w:sz w:val="32"/>
          <w:szCs w:val="32"/>
        </w:rPr>
        <w:t>X</w:t>
      </w:r>
      <w:r w:rsidRPr="00524F04">
        <w:rPr>
          <w:rFonts w:asciiTheme="majorBidi" w:hAnsiTheme="majorBidi" w:cstheme="majorBidi"/>
          <w:sz w:val="32"/>
          <w:szCs w:val="32"/>
        </w:rPr>
        <w:t>OR gate using 2:1 MUX</w:t>
      </w:r>
    </w:p>
    <w:p w14:paraId="61531E33" w14:textId="1AFD4FA4" w:rsidR="00524F04" w:rsidRDefault="00524F04" w:rsidP="00DD012A">
      <w:pPr>
        <w:rPr>
          <w:sz w:val="36"/>
          <w:szCs w:val="36"/>
        </w:rPr>
      </w:pPr>
      <w:r w:rsidRPr="00524F04">
        <w:drawing>
          <wp:anchor distT="0" distB="0" distL="114300" distR="114300" simplePos="0" relativeHeight="251660288" behindDoc="0" locked="0" layoutInCell="1" allowOverlap="1" wp14:anchorId="5F4295AC" wp14:editId="7C9D721D">
            <wp:simplePos x="0" y="0"/>
            <wp:positionH relativeFrom="column">
              <wp:posOffset>514350</wp:posOffset>
            </wp:positionH>
            <wp:positionV relativeFrom="paragraph">
              <wp:posOffset>62230</wp:posOffset>
            </wp:positionV>
            <wp:extent cx="2611755" cy="369570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78" t="8041" r="14816" b="17106"/>
                    <a:stretch/>
                  </pic:blipFill>
                  <pic:spPr bwMode="auto">
                    <a:xfrm>
                      <a:off x="0" y="0"/>
                      <a:ext cx="2612305" cy="36964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4D40B8" w14:textId="6F1D203C" w:rsidR="00D11084" w:rsidRDefault="00D11084" w:rsidP="00DD012A">
      <w:pPr>
        <w:rPr>
          <w:sz w:val="36"/>
          <w:szCs w:val="36"/>
        </w:rPr>
      </w:pPr>
    </w:p>
    <w:p w14:paraId="3AAA8685" w14:textId="4AB88297" w:rsidR="00B37101" w:rsidRPr="00D11084" w:rsidRDefault="00B37101" w:rsidP="00DD012A">
      <w:pPr>
        <w:rPr>
          <w:sz w:val="36"/>
          <w:szCs w:val="36"/>
        </w:rPr>
      </w:pPr>
    </w:p>
    <w:sectPr w:rsidR="00B37101" w:rsidRPr="00D11084" w:rsidSect="00B37101">
      <w:pgSz w:w="12240" w:h="15840"/>
      <w:pgMar w:top="720" w:right="540" w:bottom="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3NLKwsDQ0MjU2trBQ0lEKTi0uzszPAykwrAUAYIRA0CwAAAA="/>
  </w:docVars>
  <w:rsids>
    <w:rsidRoot w:val="00331E95"/>
    <w:rsid w:val="001D1B0D"/>
    <w:rsid w:val="00223300"/>
    <w:rsid w:val="002853F9"/>
    <w:rsid w:val="00331E95"/>
    <w:rsid w:val="00397606"/>
    <w:rsid w:val="004F333C"/>
    <w:rsid w:val="00524F04"/>
    <w:rsid w:val="006071C0"/>
    <w:rsid w:val="008009E7"/>
    <w:rsid w:val="0088671C"/>
    <w:rsid w:val="00A86750"/>
    <w:rsid w:val="00B37101"/>
    <w:rsid w:val="00D11084"/>
    <w:rsid w:val="00DD0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462AA"/>
  <w15:chartTrackingRefBased/>
  <w15:docId w15:val="{7E8DA8F8-641E-4C11-9547-7DFF0FED62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D012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D01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2853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4F333C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2</Pages>
  <Words>116</Words>
  <Characters>66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kand rathi</dc:creator>
  <cp:keywords/>
  <dc:description/>
  <cp:lastModifiedBy>mukand rathi</cp:lastModifiedBy>
  <cp:revision>14</cp:revision>
  <dcterms:created xsi:type="dcterms:W3CDTF">2021-05-06T16:41:00Z</dcterms:created>
  <dcterms:modified xsi:type="dcterms:W3CDTF">2021-05-06T18:50:00Z</dcterms:modified>
</cp:coreProperties>
</file>